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</w:t>
      </w:r>
      <w:r>
        <w:rPr>
          <w:rFonts w:hint="eastAsia"/>
        </w:rPr>
        <w:t>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820535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820535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 xml:space="preserve">의 </w:t>
      </w:r>
      <w:r>
        <w:rPr>
          <w:rFonts w:hint="eastAsia"/>
        </w:rPr>
        <w:lastRenderedPageBreak/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821282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821282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821282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CD55B5B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p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q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r>
        <w:rPr>
          <w:rFonts w:hint="eastAsia"/>
        </w:rPr>
        <w:t xml:space="preserve">와 y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9FA63BD" w14:textId="0B865D52" w:rsidR="0096714D" w:rsidRDefault="0096714D" w:rsidP="00D847B3">
      <w:pPr>
        <w:pStyle w:val="2"/>
      </w:pPr>
      <w:r>
        <w:rPr>
          <w:rFonts w:hint="eastAsia"/>
        </w:rPr>
        <w:t>인구 기반 클러스터링 알고리즘</w:t>
      </w:r>
    </w:p>
    <w:p w14:paraId="76246079" w14:textId="7B944854" w:rsidR="00AA4916" w:rsidRPr="00AA4916" w:rsidRDefault="00AA4916" w:rsidP="00AA4916">
      <w:pPr>
        <w:pStyle w:val="Body"/>
      </w:pP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 w:rsidR="008770E2">
        <w:t xml:space="preserve"> </w:t>
      </w:r>
    </w:p>
    <w:p w14:paraId="39B2ACDA" w14:textId="7E2F1408" w:rsidR="00F240BB" w:rsidRDefault="006053D2" w:rsidP="000D30AE">
      <w:pPr>
        <w:pStyle w:val="3"/>
      </w:pPr>
      <w:r>
        <w:rPr>
          <w:rFonts w:hint="eastAsia"/>
        </w:rPr>
        <w:t>인구 기반 클러스터링</w:t>
      </w:r>
      <w:r w:rsidR="00F240BB">
        <w:rPr>
          <w:rFonts w:hint="eastAsia"/>
        </w:rPr>
        <w:t>의 필요성</w:t>
      </w:r>
    </w:p>
    <w:p w14:paraId="7EB7E0F3" w14:textId="60528340" w:rsidR="00334D92" w:rsidRDefault="00F240BB" w:rsidP="00BD7841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</w:t>
      </w:r>
      <w:r w:rsidR="00434063">
        <w:rPr>
          <w:rFonts w:hint="eastAsia"/>
        </w:rPr>
        <w:t>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 w:rsidR="00334D92">
        <w:t xml:space="preserve"> </w:t>
      </w:r>
      <w:r w:rsidR="00334D92">
        <w:rPr>
          <w:rFonts w:hint="eastAsia"/>
        </w:rPr>
        <w:t xml:space="preserve">이때 감염자와 접촉자와 가까운 사람들의 생활 습관 및 행동은 무결한 곳에 사는 사람들에 비해 더 방어적으로 </w:t>
      </w:r>
      <w:r w:rsidR="00BD7841">
        <w:rPr>
          <w:rFonts w:hint="eastAsia"/>
        </w:rPr>
        <w:t>임할 필요가 있다.</w:t>
      </w:r>
      <w:r w:rsidR="00BD7841">
        <w:t xml:space="preserve"> </w:t>
      </w:r>
      <w:r w:rsidR="006053D2">
        <w:rPr>
          <w:rFonts w:hint="eastAsia"/>
        </w:rPr>
        <w:t>인구 기반 클러스터링</w:t>
      </w:r>
      <w:r>
        <w:rPr>
          <w:rFonts w:hint="eastAsia"/>
        </w:rPr>
        <w:t xml:space="preserve">을 통한 </w:t>
      </w:r>
      <w:r w:rsidR="006A749A">
        <w:rPr>
          <w:rFonts w:hint="eastAsia"/>
        </w:rPr>
        <w:t>사람</w:t>
      </w:r>
      <w:r>
        <w:rPr>
          <w:rFonts w:hint="eastAsia"/>
        </w:rPr>
        <w:t xml:space="preserve"> 분류는 </w:t>
      </w:r>
      <w:r w:rsidR="00BD7841">
        <w:rPr>
          <w:rFonts w:hint="eastAsia"/>
        </w:rPr>
        <w:t>지역 사회 주민들의 방어적인 행동에 일조하고 지역 전염율을 낮추는데 도움을 줄 수 있다.</w:t>
      </w:r>
      <w:r w:rsidR="00334D92">
        <w:t xml:space="preserve"> </w:t>
      </w:r>
      <w:r w:rsidR="00334D92">
        <w:rPr>
          <w:rFonts w:hint="eastAsia"/>
        </w:rPr>
        <w:t>예를 들어 이태원 클럽에서 감염자가 존재해서 수많은 접촉자가 생겼을 경우</w:t>
      </w:r>
      <w:r w:rsidR="00334D92">
        <w:t xml:space="preserve">, </w:t>
      </w:r>
      <w:r w:rsidR="00BD7841">
        <w:rPr>
          <w:rFonts w:hint="eastAsia"/>
        </w:rPr>
        <w:t>이태원 지역 주민 및 접촉자들의 거주지 지역 주민들의 행동은 더욱 조심스러워야 한다.</w:t>
      </w:r>
      <w:r w:rsidR="00BD7841">
        <w:t xml:space="preserve"> ISR</w:t>
      </w:r>
      <w:r w:rsidR="00BD7841">
        <w:rPr>
          <w:rFonts w:hint="eastAsia"/>
        </w:rPr>
        <w:t xml:space="preserve">을 통한 </w:t>
      </w:r>
      <w:r w:rsidR="006053D2">
        <w:rPr>
          <w:rFonts w:hint="eastAsia"/>
        </w:rPr>
        <w:t>인구 기반 클러스터링</w:t>
      </w:r>
      <w:r w:rsidR="00BD7841">
        <w:rPr>
          <w:rFonts w:hint="eastAsia"/>
        </w:rPr>
        <w:t xml:space="preserve">은 지역 주민들의 방어적인 행동에 일조하여 </w:t>
      </w:r>
      <w:r w:rsidR="00BD7841">
        <w:t>COVID-19</w:t>
      </w:r>
      <w:r w:rsidR="00BD7841">
        <w:rPr>
          <w:rFonts w:hint="eastAsia"/>
        </w:rPr>
        <w:t>의 지역사회 전파율을 감소시킬 것이다.</w:t>
      </w:r>
    </w:p>
    <w:p w14:paraId="37EEB42F" w14:textId="094E6794" w:rsidR="00505B6D" w:rsidRDefault="006053D2" w:rsidP="00334D92">
      <w:pPr>
        <w:pStyle w:val="3"/>
      </w:pPr>
      <w:r>
        <w:rPr>
          <w:rFonts w:hint="eastAsia"/>
        </w:rPr>
        <w:t>인구 기반 클러스터링</w:t>
      </w:r>
      <w:r w:rsidR="00505B6D">
        <w:rPr>
          <w:rFonts w:hint="eastAsia"/>
        </w:rPr>
        <w:t xml:space="preserve"> 알고리즘</w:t>
      </w:r>
    </w:p>
    <w:p w14:paraId="11EED481" w14:textId="041C6C44" w:rsidR="00505B6D" w:rsidRDefault="00C51E43" w:rsidP="00505B6D">
      <w:pPr>
        <w:pStyle w:val="Body"/>
      </w:pPr>
      <w:r>
        <w:rPr>
          <w:rFonts w:hint="eastAsia"/>
        </w:rPr>
        <w:t>클러스터링을 진행하기 위해서는 데이터의 특징이</w:t>
      </w:r>
      <w:r w:rsidR="00B33AF8">
        <w:rPr>
          <w:rFonts w:hint="eastAsia"/>
        </w:rPr>
        <w:t xml:space="preserve"> 요구된다.</w:t>
      </w:r>
      <w:r>
        <w:t xml:space="preserve"> </w:t>
      </w:r>
      <w:r>
        <w:rPr>
          <w:rFonts w:hint="eastAsia"/>
        </w:rPr>
        <w:t xml:space="preserve">마찬가지로 </w:t>
      </w:r>
      <w:r w:rsidR="006053D2">
        <w:rPr>
          <w:rFonts w:hint="eastAsia"/>
        </w:rPr>
        <w:t>인구 기반 클러스터링</w:t>
      </w:r>
      <w:r>
        <w:rPr>
          <w:rFonts w:hint="eastAsia"/>
        </w:rPr>
        <w:t xml:space="preserve"> 알고리즘</w:t>
      </w:r>
      <w:r w:rsidR="00B33AF8">
        <w:rPr>
          <w:rFonts w:hint="eastAsia"/>
        </w:rPr>
        <w:t xml:space="preserve">도 특징이 필요하다는 건 동일하지만 사용자는 원하는 </w:t>
      </w:r>
      <w:r w:rsidR="00505B6D">
        <w:rPr>
          <w:rFonts w:hint="eastAsia"/>
        </w:rPr>
        <w:t>종류</w:t>
      </w:r>
      <w:r w:rsidR="00B33AF8">
        <w:rPr>
          <w:rFonts w:hint="eastAsia"/>
        </w:rPr>
        <w:t>를</w:t>
      </w:r>
      <w:r w:rsidR="00505B6D">
        <w:rPr>
          <w:rFonts w:hint="eastAsia"/>
        </w:rPr>
        <w:t xml:space="preserve"> 선택할 수 있다.</w:t>
      </w:r>
      <w:r w:rsidR="00505B6D">
        <w:t xml:space="preserve"> </w:t>
      </w:r>
      <w:r w:rsidR="00B33AF8">
        <w:rPr>
          <w:rFonts w:hint="eastAsia"/>
        </w:rPr>
        <w:t xml:space="preserve">예를 들어 </w:t>
      </w:r>
      <w:r w:rsidR="00505B6D">
        <w:rPr>
          <w:rFonts w:hint="eastAsia"/>
        </w:rPr>
        <w:t>필수적</w:t>
      </w:r>
      <w:r w:rsidR="004827E4">
        <w:rPr>
          <w:rFonts w:hint="eastAsia"/>
        </w:rPr>
        <w:t>으로</w:t>
      </w:r>
      <w:r w:rsidR="00505B6D">
        <w:rPr>
          <w:rFonts w:hint="eastAsia"/>
        </w:rPr>
        <w:t xml:space="preserve"> 포함되는 </w:t>
      </w:r>
      <w:r w:rsidR="00505B6D">
        <w:t>ISR</w:t>
      </w:r>
      <w:r w:rsidR="004827E4">
        <w:rPr>
          <w:rFonts w:hint="eastAsia"/>
        </w:rPr>
        <w:t>값을 비롯하여 A</w:t>
      </w:r>
      <w:r w:rsidR="004827E4">
        <w:t>ge, Gender, Related</w:t>
      </w:r>
      <w:r w:rsidR="005766B8">
        <w:t xml:space="preserve"> </w:t>
      </w:r>
      <w:r w:rsidR="004827E4">
        <w:t xml:space="preserve">Disease, </w:t>
      </w:r>
      <w:r w:rsidR="004827E4">
        <w:lastRenderedPageBreak/>
        <w:t xml:space="preserve">Address </w:t>
      </w:r>
      <w:r w:rsidR="004827E4">
        <w:rPr>
          <w:rFonts w:hint="eastAsia"/>
        </w:rPr>
        <w:t>등을 선택하여</w:t>
      </w:r>
      <w:r w:rsidR="004827E4">
        <w:t xml:space="preserve"> </w:t>
      </w:r>
      <w:r w:rsidR="004827E4">
        <w:rPr>
          <w:rFonts w:hint="eastAsia"/>
        </w:rPr>
        <w:t>클러스터링을 진행할 수 있다.</w:t>
      </w:r>
    </w:p>
    <w:p w14:paraId="194B4F55" w14:textId="5EE092BA" w:rsidR="00C51E43" w:rsidRDefault="00C51E43" w:rsidP="00505B6D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798B8BD2" w14:textId="61F8ECA0" w:rsidR="00B33AF8" w:rsidRDefault="00B33AF8" w:rsidP="00B33AF8">
      <w:pPr>
        <w:pStyle w:val="a4"/>
        <w:keepNext/>
      </w:pPr>
      <w:r>
        <w:t xml:space="preserve">Table </w:t>
      </w:r>
      <w:r w:rsidR="00821282">
        <w:fldChar w:fldCharType="begin"/>
      </w:r>
      <w:r w:rsidR="00821282">
        <w:instrText xml:space="preserve"> SEQ Table \* ARABIC </w:instrText>
      </w:r>
      <w:r w:rsidR="00821282">
        <w:fldChar w:fldCharType="separate"/>
      </w:r>
      <w:r w:rsidR="000D30AE">
        <w:rPr>
          <w:noProof/>
        </w:rPr>
        <w:t>1</w:t>
      </w:r>
      <w:r w:rsidR="00821282"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C51E43" w14:paraId="1F56FB73" w14:textId="77777777" w:rsidTr="00B33AF8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C6F020" w14:textId="7C850313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F6B10D" w14:textId="7ADD5E92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F306C1" w14:textId="564E2247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C51E43" w14:paraId="25191615" w14:textId="77777777" w:rsidTr="00B33AF8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6F91C74" w14:textId="670B693C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DC57863" w14:textId="335A3434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A85D89" w14:textId="425D349D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C51E43" w14:paraId="335E58F4" w14:textId="77777777" w:rsidTr="00B33AF8">
        <w:trPr>
          <w:jc w:val="center"/>
        </w:trPr>
        <w:tc>
          <w:tcPr>
            <w:tcW w:w="1134" w:type="dxa"/>
            <w:vAlign w:val="center"/>
          </w:tcPr>
          <w:p w14:paraId="4E70D7C7" w14:textId="3BD111B1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5A12D751" w14:textId="6F1B0B53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1FDB1917" w14:textId="6334049E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C51E43" w14:paraId="1FA03C15" w14:textId="77777777" w:rsidTr="00B33AF8">
        <w:trPr>
          <w:jc w:val="center"/>
        </w:trPr>
        <w:tc>
          <w:tcPr>
            <w:tcW w:w="1134" w:type="dxa"/>
            <w:vAlign w:val="center"/>
          </w:tcPr>
          <w:p w14:paraId="45875B10" w14:textId="5EA0868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74BD4728" w14:textId="75A46A78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1C5FBB46" w14:textId="203ED180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C51E43" w14:paraId="4C2105D9" w14:textId="77777777" w:rsidTr="00B33AF8">
        <w:trPr>
          <w:jc w:val="center"/>
        </w:trPr>
        <w:tc>
          <w:tcPr>
            <w:tcW w:w="1134" w:type="dxa"/>
            <w:vAlign w:val="center"/>
          </w:tcPr>
          <w:p w14:paraId="612DA853" w14:textId="6C3886AF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2F9F68EC" w14:textId="77F8F16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1188E760" w14:textId="0F7F46CA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2A6099" w14:paraId="122081B1" w14:textId="77777777" w:rsidTr="00B33AF8">
        <w:trPr>
          <w:jc w:val="center"/>
        </w:trPr>
        <w:tc>
          <w:tcPr>
            <w:tcW w:w="1134" w:type="dxa"/>
            <w:vAlign w:val="center"/>
          </w:tcPr>
          <w:p w14:paraId="10521E48" w14:textId="041C1EF3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3960583E" w14:textId="7F48AB61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4026232E" w14:textId="346D447F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</w:tbl>
    <w:p w14:paraId="557E9D97" w14:textId="177CF829" w:rsidR="00246E92" w:rsidRDefault="00246E92" w:rsidP="00B33AF8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7F542BE5" w14:textId="6C26E4D1" w:rsidR="00B33AF8" w:rsidRDefault="00246E92" w:rsidP="00B33AF8">
      <w:pPr>
        <w:pStyle w:val="Body"/>
      </w:pPr>
      <w:r>
        <w:rPr>
          <w:rFonts w:hint="eastAsia"/>
        </w:rPr>
        <w:t xml:space="preserve">해당 데이터에 </w:t>
      </w:r>
      <w:r w:rsidR="00B33AF8">
        <w:t>4.1</w:t>
      </w:r>
      <w:r w:rsidR="00B33AF8"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 w:rsidR="00B33AF8">
        <w:rPr>
          <w:rFonts w:hint="eastAsia"/>
        </w:rPr>
        <w:t>를 이용하여 클러스터링을 진행한다.</w:t>
      </w:r>
      <w:r w:rsidR="00B33AF8">
        <w:t xml:space="preserve"> </w:t>
      </w:r>
      <w:r w:rsidR="00B33AF8"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 w:rsidR="00B33AF8"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 w:rsidR="00B33AF8">
        <w:rPr>
          <w:rFonts w:hint="eastAsia"/>
        </w:rPr>
        <w:t>를 선택할 수 있으며 가중치 또한</w:t>
      </w:r>
      <w:r w:rsidR="00B33AF8">
        <w:t xml:space="preserve"> </w:t>
      </w:r>
      <w:r w:rsidR="00B33AF8">
        <w:rPr>
          <w:rFonts w:hint="eastAsia"/>
        </w:rPr>
        <w:t>입력 가능하다.</w:t>
      </w:r>
      <w:r w:rsidR="00B33AF8">
        <w:t xml:space="preserve"> </w:t>
      </w:r>
      <w:r w:rsidR="00B33AF8">
        <w:rPr>
          <w:rFonts w:hint="eastAsia"/>
        </w:rPr>
        <w:t>이러한 과정을 통해 나오는 출력</w:t>
      </w:r>
      <w:r>
        <w:rPr>
          <w:rFonts w:hint="eastAsia"/>
        </w:rPr>
        <w:t xml:space="preserve"> </w:t>
      </w:r>
      <w:r w:rsidR="00B33AF8">
        <w:rPr>
          <w:rFonts w:hint="eastAsia"/>
        </w:rPr>
        <w:t>데이터 예시는 다음과 같다</w:t>
      </w:r>
      <w:r w:rsidR="00B33AF8">
        <w:t>.</w:t>
      </w:r>
    </w:p>
    <w:p w14:paraId="18053CE2" w14:textId="6EB9E0A4" w:rsidR="00B33AF8" w:rsidRDefault="00B33AF8" w:rsidP="00B33AF8">
      <w:pPr>
        <w:pStyle w:val="a4"/>
        <w:keepNext/>
      </w:pPr>
      <w:r>
        <w:t xml:space="preserve">Table </w:t>
      </w:r>
      <w:r w:rsidR="00821282">
        <w:fldChar w:fldCharType="begin"/>
      </w:r>
      <w:r w:rsidR="00821282">
        <w:instrText xml:space="preserve"> SEQ Table \* ARABIC </w:instrText>
      </w:r>
      <w:r w:rsidR="00821282">
        <w:fldChar w:fldCharType="separate"/>
      </w:r>
      <w:r w:rsidR="000D30AE">
        <w:rPr>
          <w:noProof/>
        </w:rPr>
        <w:t>2</w:t>
      </w:r>
      <w:r w:rsidR="00821282"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B33AF8" w14:paraId="425F8571" w14:textId="165111F6" w:rsidTr="00B33AF8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5CCA20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671EF8A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FF760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F2AC410" w14:textId="0EC790BC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B33AF8" w14:paraId="0950B2F5" w14:textId="66B06E68" w:rsidTr="00EA18DA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658F21F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3F178388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041DE116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19886865" w14:textId="7C6B87BC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B33AF8" w14:paraId="784D5C8B" w14:textId="2119B1A7" w:rsidTr="00EA18DA">
        <w:trPr>
          <w:jc w:val="center"/>
        </w:trPr>
        <w:tc>
          <w:tcPr>
            <w:tcW w:w="964" w:type="dxa"/>
            <w:vAlign w:val="center"/>
          </w:tcPr>
          <w:p w14:paraId="77EE09B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007" w:type="dxa"/>
            <w:vAlign w:val="center"/>
          </w:tcPr>
          <w:p w14:paraId="01F696FC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C0AE05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1C107AA" w14:textId="44433673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B33AF8" w14:paraId="575BF9B9" w14:textId="15500736" w:rsidTr="00EA18DA">
        <w:trPr>
          <w:jc w:val="center"/>
        </w:trPr>
        <w:tc>
          <w:tcPr>
            <w:tcW w:w="964" w:type="dxa"/>
            <w:vAlign w:val="center"/>
          </w:tcPr>
          <w:p w14:paraId="4AE449D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2F194F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78EDD6F2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A315F3C" w14:textId="618CBD0E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B33AF8" w14:paraId="36FFF1CF" w14:textId="131F589E" w:rsidTr="00EA18DA">
        <w:trPr>
          <w:jc w:val="center"/>
        </w:trPr>
        <w:tc>
          <w:tcPr>
            <w:tcW w:w="964" w:type="dxa"/>
            <w:vAlign w:val="center"/>
          </w:tcPr>
          <w:p w14:paraId="7E88192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4638E88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103E098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4975461" w14:textId="6F3DB5C6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F83B13C" w14:textId="77777777" w:rsidTr="00EA18DA">
        <w:trPr>
          <w:jc w:val="center"/>
        </w:trPr>
        <w:tc>
          <w:tcPr>
            <w:tcW w:w="964" w:type="dxa"/>
            <w:vAlign w:val="center"/>
          </w:tcPr>
          <w:p w14:paraId="237B2108" w14:textId="6A331BA4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45AEF6DD" w14:textId="7A4DD87D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644156A6" w14:textId="538AF9C7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9A5FA64" w14:textId="159D2CC0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01F90247" w14:textId="667B5B02" w:rsidR="00246E92" w:rsidRDefault="00246E92" w:rsidP="00434063">
      <w:pPr>
        <w:pStyle w:val="Body"/>
        <w:rPr>
          <w:rFonts w:hint="eastAsia"/>
        </w:rPr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>는 C</w:t>
      </w:r>
      <w:r>
        <w:t>lusterID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 xml:space="preserve">에 따르면 공기 중 전파의 가능성을 완전히 배제할 수는 없으며 특정 조건 하에서는 공기로 통한 전염이 충분히 </w:t>
      </w:r>
      <w:r w:rsidR="00AD34B1">
        <w:rPr>
          <w:rFonts w:hint="eastAsia"/>
        </w:rPr>
        <w:t>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6BC28B2B" w:rsidR="00AC5153" w:rsidRDefault="00AC5153" w:rsidP="00AC5153">
      <w:pPr>
        <w:pStyle w:val="a4"/>
        <w:keepNext/>
      </w:pPr>
      <w:r>
        <w:t xml:space="preserve">Table </w:t>
      </w:r>
      <w:r w:rsidR="00821282">
        <w:fldChar w:fldCharType="begin"/>
      </w:r>
      <w:r w:rsidR="00821282">
        <w:instrText xml:space="preserve"> SEQ Table \* ARABIC </w:instrText>
      </w:r>
      <w:r w:rsidR="00821282">
        <w:fldChar w:fldCharType="separate"/>
      </w:r>
      <w:r w:rsidR="000D30AE">
        <w:rPr>
          <w:noProof/>
        </w:rPr>
        <w:t>3</w:t>
      </w:r>
      <w:r w:rsidR="00821282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246E92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7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246E92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773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55A3BBB5" w14:textId="77777777" w:rsidTr="00246E92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773" w:type="dxa"/>
            <w:vAlign w:val="center"/>
          </w:tcPr>
          <w:p w14:paraId="4FB10899" w14:textId="024BFF7B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6914F262" w14:textId="77777777" w:rsidTr="00246E92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773" w:type="dxa"/>
            <w:vAlign w:val="center"/>
          </w:tcPr>
          <w:p w14:paraId="265369F7" w14:textId="3C87FCA6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246E92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773" w:type="dxa"/>
            <w:vAlign w:val="center"/>
          </w:tcPr>
          <w:p w14:paraId="7B8AACA7" w14:textId="01C384A7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</w:tr>
      <w:tr w:rsidR="002A6099" w14:paraId="15D7667B" w14:textId="77777777" w:rsidTr="00246E92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773" w:type="dxa"/>
            <w:vAlign w:val="center"/>
          </w:tcPr>
          <w:p w14:paraId="3597A666" w14:textId="46262C77" w:rsidR="002A6099" w:rsidRDefault="002A6099" w:rsidP="00DB7017">
            <w:pPr>
              <w:pStyle w:val="Body"/>
              <w:ind w:firstLine="0"/>
              <w:jc w:val="center"/>
            </w:pPr>
            <w: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rPr>
          <w:rFonts w:hint="eastAsia"/>
        </w:rPr>
        <w:t>G</w:t>
      </w:r>
      <w:r>
        <w:t>SR</w:t>
      </w:r>
      <w:r>
        <w:rPr>
          <w:rFonts w:hint="eastAsia"/>
        </w:rPr>
        <w:t xml:space="preserve">값과 </w:t>
      </w:r>
      <w:r>
        <w:t>BusinessCategory</w:t>
      </w:r>
      <w:r>
        <w:rPr>
          <w:rFonts w:hint="eastAsia"/>
        </w:rPr>
        <w:t>값을 가지고 있다.</w:t>
      </w:r>
      <w:r>
        <w:t xml:space="preserve"> </w:t>
      </w:r>
      <w:r>
        <w:t>G</w:t>
      </w:r>
      <w:r>
        <w:t>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</w:t>
      </w:r>
      <w:r>
        <w:rPr>
          <w:rFonts w:hint="eastAsia"/>
        </w:rPr>
        <w:t xml:space="preserve">무결한 그룹을 </w:t>
      </w:r>
      <w:r>
        <w:rPr>
          <w:rFonts w:hint="eastAsia"/>
        </w:rPr>
        <w:t>의미하</w:t>
      </w:r>
      <w:r>
        <w:rPr>
          <w:rFonts w:hint="eastAsia"/>
        </w:rPr>
        <w:t>며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의 </w:t>
      </w:r>
      <w:r>
        <w:rPr>
          <w:rFonts w:hint="eastAsia"/>
        </w:rPr>
        <w:t>전염</w:t>
      </w:r>
      <w:r>
        <w:rPr>
          <w:rFonts w:hint="eastAsia"/>
        </w:rPr>
        <w:t>성</w:t>
      </w:r>
      <w:r>
        <w:rPr>
          <w:rFonts w:hint="eastAsia"/>
        </w:rPr>
        <w:t xml:space="preserve"> 위험이 높은</w:t>
      </w:r>
      <w:r>
        <w:rPr>
          <w:rFonts w:hint="eastAsia"/>
        </w:rPr>
        <w:t xml:space="preserve"> 그룹임</w:t>
      </w:r>
      <w:r>
        <w:rPr>
          <w:rFonts w:hint="eastAsia"/>
        </w:rPr>
        <w:t>을 의미한다.</w:t>
      </w:r>
      <w:r>
        <w:t xml:space="preserve"> BusinessCategory</w:t>
      </w:r>
      <w:r>
        <w:rPr>
          <w:rFonts w:hint="eastAsia"/>
        </w:rPr>
        <w:t>은 업종을 의미한다</w:t>
      </w:r>
      <w:r>
        <w:rPr>
          <w:rFonts w:hint="eastAsia"/>
        </w:rPr>
        <w:t>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541749E8" w:rsidR="00AC5153" w:rsidRDefault="00AC5153" w:rsidP="00AC5153">
      <w:pPr>
        <w:pStyle w:val="a4"/>
        <w:keepNext/>
      </w:pPr>
      <w:r>
        <w:t xml:space="preserve">Table </w:t>
      </w:r>
      <w:r w:rsidR="00821282">
        <w:fldChar w:fldCharType="begin"/>
      </w:r>
      <w:r w:rsidR="00821282">
        <w:instrText xml:space="preserve"> SEQ Table \* ARABIC </w:instrText>
      </w:r>
      <w:r w:rsidR="00821282">
        <w:fldChar w:fldCharType="separate"/>
      </w:r>
      <w:r w:rsidR="000D30AE">
        <w:rPr>
          <w:noProof/>
        </w:rPr>
        <w:t>4</w:t>
      </w:r>
      <w:r w:rsidR="00821282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lastRenderedPageBreak/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Default="002A6099" w:rsidP="002A6099">
            <w:pPr>
              <w:pStyle w:val="Body"/>
              <w:ind w:firstLine="0"/>
              <w:jc w:val="center"/>
            </w:pPr>
            <w:bookmarkStart w:id="0" w:name="_GoBack"/>
            <w:bookmarkEnd w:id="0"/>
            <w: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228F2F8E" w14:textId="12D127C7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</w:t>
      </w:r>
      <w:r>
        <w:rPr>
          <w:rFonts w:hint="eastAsia"/>
        </w:rPr>
        <w:t xml:space="preserve">그룹 </w:t>
      </w:r>
      <w:r>
        <w:rPr>
          <w:rFonts w:hint="eastAsia"/>
        </w:rPr>
        <w:t xml:space="preserve">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</w:t>
      </w:r>
      <w:r>
        <w:t xml:space="preserve">3, </w:t>
      </w:r>
      <w:r>
        <w:t>4, 5</w:t>
      </w:r>
      <w:r>
        <w:rPr>
          <w:rFonts w:hint="eastAsia"/>
        </w:rPr>
        <w:t xml:space="preserve">는 비교적 </w:t>
      </w:r>
      <w:r>
        <w:rPr>
          <w:rFonts w:hint="eastAsia"/>
        </w:rPr>
        <w:t>낮은</w:t>
      </w:r>
      <w:r>
        <w:rPr>
          <w:rFonts w:hint="eastAsia"/>
        </w:rPr>
        <w:t xml:space="preserve"> </w:t>
      </w:r>
      <w:r>
        <w:t>G</w:t>
      </w:r>
      <w:r>
        <w:t xml:space="preserve">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</w:t>
      </w:r>
      <w:r>
        <w:t>SR</w:t>
      </w:r>
      <w:r>
        <w:rPr>
          <w:rFonts w:hint="eastAsia"/>
        </w:rPr>
        <w:t xml:space="preserve">값이 </w:t>
      </w:r>
      <w:r>
        <w:rPr>
          <w:rFonts w:hint="eastAsia"/>
        </w:rPr>
        <w:t>높은 편이지만</w:t>
      </w:r>
      <w:r>
        <w:rPr>
          <w:rFonts w:hint="eastAsia"/>
        </w:rPr>
        <w:t xml:space="preserve"> </w:t>
      </w:r>
      <w:r>
        <w:rPr>
          <w:rFonts w:hint="eastAsia"/>
        </w:rPr>
        <w:t xml:space="preserve">카테고리가 다르기 때문에 </w:t>
      </w:r>
      <w:r>
        <w:t>ID 1</w:t>
      </w:r>
      <w:r>
        <w:rPr>
          <w:rFonts w:hint="eastAsia"/>
        </w:rPr>
        <w:t>은</w:t>
      </w:r>
      <w:r>
        <w:rPr>
          <w:rFonts w:hint="eastAsia"/>
        </w:rPr>
        <w:t xml:space="preserve"> C</w:t>
      </w:r>
      <w:r>
        <w:t>lusterID 1</w:t>
      </w:r>
      <w:r>
        <w:rPr>
          <w:rFonts w:hint="eastAsia"/>
        </w:rPr>
        <w:t xml:space="preserve">로 분류되었고 </w:t>
      </w:r>
      <w:r>
        <w:t xml:space="preserve">ID </w:t>
      </w:r>
      <w:r>
        <w:t>2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10BE15C6" w:rsidR="00821282" w:rsidRPr="00821282" w:rsidRDefault="00821282" w:rsidP="00821282">
      <w:pPr>
        <w:pStyle w:val="Body"/>
        <w:rPr>
          <w:rFonts w:hint="eastAsia"/>
        </w:rPr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2AC1BE97" w14:textId="4BF52E91" w:rsidR="0096714D" w:rsidRDefault="008770E2" w:rsidP="008770E2">
      <w:pPr>
        <w:pStyle w:val="3"/>
        <w:numPr>
          <w:ilvl w:val="0"/>
          <w:numId w:val="28"/>
        </w:numPr>
      </w:pPr>
      <w:r>
        <w:rPr>
          <w:rFonts w:hint="eastAsia"/>
        </w:rPr>
        <w:t>인구 기반 클러스터링의</w:t>
      </w:r>
      <w:r>
        <w:t xml:space="preserve"> </w:t>
      </w:r>
      <w:r w:rsidR="0096714D">
        <w:rPr>
          <w:rFonts w:hint="eastAsia"/>
        </w:rPr>
        <w:t>활용</w:t>
      </w:r>
      <w:r>
        <w:rPr>
          <w:rFonts w:hint="eastAsia"/>
        </w:rPr>
        <w:t xml:space="preserve"> </w:t>
      </w:r>
      <w:r>
        <w:t>- 1</w:t>
      </w:r>
    </w:p>
    <w:p w14:paraId="69ECB251" w14:textId="6B9617BF" w:rsidR="008770E2" w:rsidRDefault="00C14443" w:rsidP="008770E2">
      <w:pPr>
        <w:pStyle w:val="Body"/>
        <w:rPr>
          <w:rFonts w:hint="eastAsia"/>
        </w:rPr>
      </w:pPr>
      <w:r>
        <w:rPr>
          <w:rFonts w:hint="eastAsia"/>
        </w:rPr>
        <w:t xml:space="preserve">인구 기반 클러스터링은 기본적으로 지역 사회의 </w:t>
      </w:r>
      <w:r w:rsidR="00821282">
        <w:rPr>
          <w:rFonts w:hint="eastAsia"/>
        </w:rPr>
        <w:t xml:space="preserve">구성원이 </w:t>
      </w:r>
      <w:r w:rsidR="00232ECF">
        <w:rPr>
          <w:rFonts w:hint="eastAsia"/>
        </w:rPr>
        <w:t>개인</w:t>
      </w:r>
      <w:r w:rsidR="00821282">
        <w:rPr>
          <w:rFonts w:hint="eastAsia"/>
        </w:rPr>
        <w:t>의 안전을 위해 활용할 수 있으며</w:t>
      </w:r>
      <w:r w:rsidR="00821282">
        <w:t xml:space="preserve"> </w:t>
      </w:r>
      <w:r w:rsidR="00821282">
        <w:rPr>
          <w:rFonts w:hint="eastAsia"/>
        </w:rPr>
        <w:t>이는 인구 기반 클러스터링의 목적에 해당한다.</w:t>
      </w:r>
      <w:r w:rsidR="00821282">
        <w:t xml:space="preserve"> </w:t>
      </w:r>
      <w:r w:rsidR="008770E2">
        <w:rPr>
          <w:rFonts w:hint="eastAsia"/>
        </w:rPr>
        <w:t xml:space="preserve">예를 들어 서울시 관악구에 감염자 </w:t>
      </w:r>
      <w:r w:rsidR="008770E2">
        <w:t>3</w:t>
      </w:r>
      <w:r w:rsidR="008770E2">
        <w:rPr>
          <w:rFonts w:hint="eastAsia"/>
        </w:rPr>
        <w:t>명이 원인을 알 수 없는 경로로 등장했을 경우</w:t>
      </w:r>
      <w:r w:rsidR="008770E2">
        <w:t xml:space="preserve">, </w:t>
      </w:r>
      <w:r w:rsidR="008770E2">
        <w:rPr>
          <w:rFonts w:hint="eastAsia"/>
        </w:rPr>
        <w:t xml:space="preserve">감염자들과 함께 있던 사람들은 </w:t>
      </w:r>
      <w:r w:rsidR="00821282">
        <w:rPr>
          <w:rFonts w:hint="eastAsia"/>
        </w:rPr>
        <w:t xml:space="preserve">즉시 </w:t>
      </w:r>
      <w:r w:rsidR="008770E2">
        <w:rPr>
          <w:rFonts w:hint="eastAsia"/>
        </w:rPr>
        <w:t>접촉자가</w:t>
      </w:r>
      <w:r w:rsidR="008770E2">
        <w:t xml:space="preserve"> </w:t>
      </w:r>
      <w:r w:rsidR="008770E2">
        <w:rPr>
          <w:rFonts w:hint="eastAsia"/>
        </w:rPr>
        <w:t>된다.</w:t>
      </w:r>
      <w:r w:rsidR="008770E2">
        <w:t xml:space="preserve"> </w:t>
      </w:r>
      <w:r w:rsidR="008770E2">
        <w:rPr>
          <w:rFonts w:hint="eastAsia"/>
        </w:rPr>
        <w:t xml:space="preserve">그리고 감염자들과 접촉자들의 </w:t>
      </w:r>
      <w:r w:rsidR="008770E2">
        <w:t>Severity</w:t>
      </w:r>
      <w:r w:rsidR="008770E2">
        <w:rPr>
          <w:rFonts w:hint="eastAsia"/>
        </w:rPr>
        <w:t xml:space="preserve">가 높은 값으로 갱신되며 주변 사람들의 </w:t>
      </w:r>
      <w:r w:rsidR="008770E2">
        <w:t>ISR</w:t>
      </w:r>
      <w:r w:rsidR="008770E2">
        <w:rPr>
          <w:rFonts w:hint="eastAsia"/>
        </w:rPr>
        <w:t xml:space="preserve">과 주변 그룹들의 </w:t>
      </w:r>
      <w:r w:rsidR="008770E2">
        <w:t>GSR</w:t>
      </w:r>
      <w:r w:rsidR="008770E2">
        <w:rPr>
          <w:rFonts w:hint="eastAsia"/>
        </w:rPr>
        <w:t>이 갱신된다.</w:t>
      </w:r>
      <w:r w:rsidR="008770E2">
        <w:t xml:space="preserve"> </w:t>
      </w:r>
      <w:r w:rsidR="008770E2">
        <w:rPr>
          <w:rFonts w:hint="eastAsia"/>
        </w:rPr>
        <w:t>그러면 클러스터링의 결과가 기존의 값과 달라질 확률이 높아진다.</w:t>
      </w:r>
      <w:r w:rsidR="008770E2">
        <w:t xml:space="preserve"> </w:t>
      </w:r>
      <w:r w:rsidR="008770E2">
        <w:rPr>
          <w:rFonts w:hint="eastAsia"/>
        </w:rPr>
        <w:t>만약 본인의 클러스터가 변하고 고 위험군이</w:t>
      </w:r>
      <w:r w:rsidR="008770E2">
        <w:t xml:space="preserve"> </w:t>
      </w:r>
      <w:r w:rsidR="008770E2">
        <w:rPr>
          <w:rFonts w:hint="eastAsia"/>
        </w:rPr>
        <w:t xml:space="preserve">될 경우 본인의 </w:t>
      </w:r>
      <w:r w:rsidR="008770E2">
        <w:t>COVID-19</w:t>
      </w:r>
      <w:r w:rsidR="008770E2">
        <w:rPr>
          <w:rFonts w:hint="eastAsia"/>
        </w:rPr>
        <w:t>의 감염율을 높이게 되는 활동</w:t>
      </w:r>
      <w:r w:rsidR="00232ECF">
        <w:rPr>
          <w:rFonts w:hint="eastAsia"/>
        </w:rPr>
        <w:t>성의 감소를 기대할 수 있다.</w:t>
      </w:r>
    </w:p>
    <w:p w14:paraId="1084429D" w14:textId="7E5AD2E3" w:rsidR="008770E2" w:rsidRDefault="008770E2" w:rsidP="008770E2">
      <w:pPr>
        <w:pStyle w:val="3"/>
      </w:pPr>
      <w:r>
        <w:rPr>
          <w:rFonts w:hint="eastAsia"/>
        </w:rPr>
        <w:t xml:space="preserve">인구 기반 클러스터링의 활용 </w:t>
      </w:r>
      <w:r>
        <w:t>– 2</w:t>
      </w:r>
    </w:p>
    <w:p w14:paraId="7D593F87" w14:textId="6E6F5329" w:rsidR="00232ECF" w:rsidRPr="00232ECF" w:rsidRDefault="00232ECF" w:rsidP="00232ECF">
      <w:pPr>
        <w:pStyle w:val="Body"/>
        <w:rPr>
          <w:rFonts w:hint="eastAsia"/>
        </w:rPr>
      </w:pPr>
      <w:r>
        <w:rPr>
          <w:rFonts w:hint="eastAsia"/>
        </w:rPr>
        <w:t xml:space="preserve">인구 기반 클러스터링은 </w:t>
      </w:r>
      <w:r w:rsidR="008B6ACF">
        <w:rPr>
          <w:rFonts w:hint="eastAsia"/>
        </w:rPr>
        <w:t>현재 지역 사회에서 사용되는 관공서 텍스트 경고처럼 활용될 수 있다.</w:t>
      </w:r>
      <w:r w:rsidR="008B6ACF">
        <w:t xml:space="preserve"> </w:t>
      </w:r>
      <w:r w:rsidR="008B6ACF">
        <w:rPr>
          <w:rFonts w:hint="eastAsia"/>
        </w:rPr>
        <w:t>특히 이미 감염자가 만연하고 인구 밀집도가 높은 대규모 도시 그룹에서 더 큰 효과를 볼 수 있다.</w:t>
      </w:r>
      <w:r w:rsidR="008B6ACF">
        <w:t xml:space="preserve"> </w:t>
      </w:r>
      <w:r w:rsidR="008B6ACF">
        <w:rPr>
          <w:rFonts w:hint="eastAsia"/>
        </w:rPr>
        <w:t>예를 들어 서울에서 매일 수십명의 감염자가 등장하는 경우</w:t>
      </w:r>
      <w:r w:rsidR="008B6ACF">
        <w:t xml:space="preserve">, </w:t>
      </w:r>
      <w:r w:rsidR="008B6ACF">
        <w:rPr>
          <w:rFonts w:hint="eastAsia"/>
        </w:rPr>
        <w:t>현 서울시 정책은 감염자가 발생했음을 알림과 동시에 경로를 지역 행정 그룹 블로그나 웹사이트에 업로드하는 알림을 별개로 전송한다.</w:t>
      </w:r>
      <w:r w:rsidR="008B6ACF">
        <w:t xml:space="preserve"> </w:t>
      </w:r>
      <w:r w:rsidR="008B6ACF">
        <w:rPr>
          <w:rFonts w:hint="eastAsia"/>
        </w:rPr>
        <w:t>하지만 지역 주민들은 시간이 지날수록 이런 경고 알림에 피로감을 느끼고 일상의 한 부분으로 넘길 수 있다.</w:t>
      </w:r>
      <w:r w:rsidR="008B6ACF">
        <w:t xml:space="preserve"> </w:t>
      </w:r>
      <w:r w:rsidR="008B6ACF">
        <w:rPr>
          <w:rFonts w:hint="eastAsia"/>
        </w:rPr>
        <w:t>하지만 본 논문에서 제안하는 해결책은 인구 기반 클러스터링을 통한 클러스터의 변경 알림 하나만 요구된다.</w:t>
      </w:r>
      <w:r w:rsidR="008B6ACF">
        <w:t xml:space="preserve"> </w:t>
      </w:r>
      <w:r w:rsidR="008B6ACF">
        <w:rPr>
          <w:rFonts w:hint="eastAsia"/>
        </w:rPr>
        <w:t xml:space="preserve">그리고 이 클러스터의 변동으로 현재 감염자 및 접촉자와 이들로 인한 </w:t>
      </w:r>
      <w:r w:rsidR="008B6ACF">
        <w:t>GSR</w:t>
      </w:r>
      <w:r w:rsidR="008B6ACF">
        <w:rPr>
          <w:rFonts w:hint="eastAsia"/>
        </w:rPr>
        <w:t xml:space="preserve">값의 변동으로 현재 개인의 포지션이 어떻게 변하며 어떤 위협에 새롭게 </w:t>
      </w:r>
      <w:r w:rsidR="008B6ACF">
        <w:rPr>
          <w:rFonts w:hint="eastAsia"/>
        </w:rPr>
        <w:t>마주했는지 한번에 인지시켜 줄 수 있다.</w:t>
      </w:r>
      <w:r w:rsidR="008B6ACF">
        <w:t xml:space="preserve"> </w:t>
      </w:r>
      <w:r w:rsidR="008B6ACF">
        <w:rPr>
          <w:rFonts w:hint="eastAsia"/>
        </w:rPr>
        <w:t>즉,</w:t>
      </w:r>
      <w:r w:rsidR="008B6ACF">
        <w:t xml:space="preserve"> COVID-19</w:t>
      </w:r>
      <w:r w:rsidR="008B6ACF">
        <w:rPr>
          <w:rFonts w:hint="eastAsia"/>
        </w:rPr>
        <w:t>의 위험성을 수치화하여 사회 구성원의 막연했던 경각심의 재고를 기대할 수 있다.</w:t>
      </w:r>
    </w:p>
    <w:p w14:paraId="16EF6730" w14:textId="67B3FDBC" w:rsidR="0096714D" w:rsidRPr="0096714D" w:rsidRDefault="008770E2" w:rsidP="008770E2">
      <w:pPr>
        <w:pStyle w:val="3"/>
      </w:pPr>
      <w:r>
        <w:rPr>
          <w:rFonts w:hint="eastAsia"/>
        </w:rPr>
        <w:t>그룹 기반 클러스터링의</w:t>
      </w:r>
      <w:r>
        <w:t xml:space="preserve"> </w:t>
      </w:r>
      <w:r>
        <w:rPr>
          <w:rFonts w:hint="eastAsia"/>
        </w:rPr>
        <w:t>활용</w:t>
      </w:r>
      <w:r w:rsidR="00232ECF">
        <w:rPr>
          <w:rFonts w:hint="eastAsia"/>
        </w:rPr>
        <w:t xml:space="preserve"> </w:t>
      </w:r>
      <w:r w:rsidR="00232ECF">
        <w:t>- 1</w:t>
      </w:r>
    </w:p>
    <w:p w14:paraId="76D22F9D" w14:textId="3D855EB7" w:rsidR="004443D5" w:rsidRPr="004443D5" w:rsidRDefault="00232ECF" w:rsidP="00232ECF">
      <w:pPr>
        <w:pStyle w:val="Body"/>
        <w:rPr>
          <w:rFonts w:hint="eastAsia"/>
        </w:rPr>
      </w:pPr>
      <w:r>
        <w:rPr>
          <w:rFonts w:hint="eastAsia"/>
        </w:rPr>
        <w:t>그룹 기반 클러스터링은 기본적으로 C</w:t>
      </w:r>
      <w:r>
        <w:t>OVID-19</w:t>
      </w:r>
      <w:r>
        <w:rPr>
          <w:rFonts w:hint="eastAsia"/>
        </w:rPr>
        <w:t>에 전염될 위험이 높은 지역과 그렇지 않은 지역을 나누는데 목적이 있으며 기본적인 활용방안 또한 이와 같다</w:t>
      </w:r>
      <w:r>
        <w:t>.</w:t>
      </w:r>
      <w:r>
        <w:rPr>
          <w:rFonts w:hint="eastAsia"/>
        </w:rPr>
        <w:t xml:space="preserve"> </w:t>
      </w:r>
      <w:r w:rsidR="00862AA9">
        <w:rPr>
          <w:rFonts w:hint="eastAsia"/>
        </w:rPr>
        <w:t xml:space="preserve">예를 들어 </w:t>
      </w:r>
      <w:r w:rsidR="002A6099">
        <w:rPr>
          <w:rFonts w:hint="eastAsia"/>
        </w:rPr>
        <w:t xml:space="preserve">대구의 한 교회에서 대규모 집단 감염으로 해당 교회 및 주변 지역 일대의 </w:t>
      </w:r>
      <w:r w:rsidR="002A6099">
        <w:t>GSR</w:t>
      </w:r>
      <w:r w:rsidR="002A6099">
        <w:rPr>
          <w:rFonts w:hint="eastAsia"/>
        </w:rPr>
        <w:t>이 매우 높은 값을 가지게 된다면 해당 그룹들의 클러스터군은 고위험군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지역 사회의 주민들의 </w:t>
      </w:r>
      <w:r w:rsidR="002A6099">
        <w:t>ISR</w:t>
      </w:r>
      <w:r w:rsidR="002A6099">
        <w:rPr>
          <w:rFonts w:hint="eastAsia"/>
        </w:rPr>
        <w:t>값 갱신 및 주민들의 클러스터에 큰 영향을 미치며 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>다만 지역 내 자가 격리된 지역 주민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>
        <w:t xml:space="preserve"> </w:t>
      </w:r>
      <w:r>
        <w:rPr>
          <w:rFonts w:hint="eastAsia"/>
        </w:rPr>
        <w:t>경계심을 줄 수 있다.</w:t>
      </w:r>
      <w:r>
        <w:t xml:space="preserve"> </w:t>
      </w:r>
      <w:r>
        <w:rPr>
          <w:rFonts w:hint="eastAsia"/>
        </w:rPr>
        <w:t>이로 인해 지역 사회의 방어적인 행동의 지속성을 증가를 기대할 수 있다.</w:t>
      </w:r>
    </w:p>
    <w:p w14:paraId="4A2469B5" w14:textId="232FA02D" w:rsidR="00232ECF" w:rsidRDefault="00232ECF" w:rsidP="00232ECF">
      <w:pPr>
        <w:pStyle w:val="3"/>
      </w:pPr>
      <w:r>
        <w:rPr>
          <w:rFonts w:hint="eastAsia"/>
        </w:rPr>
        <w:t xml:space="preserve">그룹 기반 클러스터링의 활용 </w:t>
      </w:r>
      <w:r w:rsidR="008B6ACF">
        <w:t>–</w:t>
      </w:r>
      <w:r>
        <w:t xml:space="preserve"> 2</w:t>
      </w:r>
    </w:p>
    <w:p w14:paraId="171BDBE8" w14:textId="77777777" w:rsidR="008B6ACF" w:rsidRPr="008B6ACF" w:rsidRDefault="008B6ACF" w:rsidP="008B6ACF">
      <w:pPr>
        <w:pStyle w:val="Body"/>
        <w:rPr>
          <w:rFonts w:hint="eastAsia"/>
        </w:rPr>
      </w:pPr>
    </w:p>
    <w:p w14:paraId="3DDD0DDE" w14:textId="0826C6C5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D5719" w14:textId="77777777" w:rsidR="003E1473" w:rsidRDefault="003E1473">
      <w:r>
        <w:separator/>
      </w:r>
    </w:p>
  </w:endnote>
  <w:endnote w:type="continuationSeparator" w:id="0">
    <w:p w14:paraId="7C332D7F" w14:textId="77777777" w:rsidR="003E1473" w:rsidRDefault="003E1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5C2F43" w14:textId="77777777" w:rsidR="003E1473" w:rsidRDefault="003E1473">
      <w:r>
        <w:separator/>
      </w:r>
    </w:p>
  </w:footnote>
  <w:footnote w:type="continuationSeparator" w:id="0">
    <w:p w14:paraId="709DE261" w14:textId="77777777" w:rsidR="003E1473" w:rsidRDefault="003E14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821282" w:rsidRPr="00B86F53" w:rsidRDefault="00821282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821282" w:rsidRDefault="00821282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821282" w:rsidRPr="00B86F53" w:rsidRDefault="00821282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821282" w:rsidRDefault="00821282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3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D76C71"/>
    <w:multiLevelType w:val="multilevel"/>
    <w:tmpl w:val="C8CCCACC"/>
    <w:numStyleLink w:val="1"/>
  </w:abstractNum>
  <w:num w:numId="1">
    <w:abstractNumId w:val="2"/>
  </w:num>
  <w:num w:numId="2">
    <w:abstractNumId w:val="0"/>
  </w:num>
  <w:num w:numId="3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 w:numId="27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1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wUADwGcZi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473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4A15BA-7A45-4781-899A-7C1D588B3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6</Pages>
  <Words>2074</Words>
  <Characters>11823</Characters>
  <Application>Microsoft Office Word</Application>
  <DocSecurity>0</DocSecurity>
  <Lines>98</Lines>
  <Paragraphs>2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3</cp:revision>
  <cp:lastPrinted>2020-07-16T07:46:00Z</cp:lastPrinted>
  <dcterms:created xsi:type="dcterms:W3CDTF">2020-07-17T06:00:00Z</dcterms:created>
  <dcterms:modified xsi:type="dcterms:W3CDTF">2020-07-17T08:01:00Z</dcterms:modified>
</cp:coreProperties>
</file>